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30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31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32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2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request_20220419</w:t>
      </w:r>
    </w:p>
    <w:p>
      <w:pPr>
        <w:pStyle w:val="Author"/>
      </w:pPr>
      <w:r>
        <w:t xml:space="preserve">Arielle</w:t>
      </w:r>
      <w:r>
        <w:t xml:space="preserve"> </w:t>
      </w:r>
      <w:r>
        <w:t xml:space="preserve">Herman</w:t>
      </w:r>
    </w:p>
    <w:p>
      <w:pPr>
        <w:pStyle w:val="Date"/>
      </w:pPr>
      <w:r>
        <w:t xml:space="preserve">4/19/2022</w:t>
      </w:r>
    </w:p>
    <w:p>
      <w:pPr>
        <w:pStyle w:val="SourceCode"/>
      </w:pPr>
      <w:r>
        <w:rPr>
          <w:rStyle w:val="NormalTok"/>
        </w:rPr>
        <w:t xml:space="preserve">demo_pl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mographics, </w:t>
      </w:r>
      <w:r>
        <w:rPr>
          <w:rStyle w:val="StringTok"/>
        </w:rPr>
        <w:t xml:space="preserve">"boost_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tl_hlth_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tl_hlth_state_b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mo_plu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_plus</w:t>
      </w:r>
      <w:r>
        <w:br/>
      </w:r>
      <w:r>
        <w:br/>
      </w:r>
      <w:r>
        <w:rPr>
          <w:rStyle w:val="NormalTok"/>
        </w:rPr>
        <w:t xml:space="preserve">iss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our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iss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ssue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, issue, resourc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lis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iabl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variab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) {</w:t>
      </w:r>
      <w:r>
        <w:br/>
      </w:r>
      <w:r>
        <w:rPr>
          <w:rStyle w:val="NormalTok"/>
        </w:rPr>
        <w:t xml:space="preserve">  spl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variab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list</w:t>
      </w:r>
      <w:r>
        <w:br/>
      </w:r>
      <w:r>
        <w:rPr>
          <w:rStyle w:val="NormalTok"/>
        </w:rPr>
        <w:t xml:space="preserve">  iss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t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t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plo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rangled, demo_plus, variab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Respondents who would reach out t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{resource} regarding {issue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$lr_stress_fam</w:t>
      </w:r>
      <w:r>
        <w:br/>
      </w:r>
      <w:r>
        <w:rPr>
          <w:rStyle w:val="VerbatimChar"/>
        </w:rPr>
        <w:t xml:space="preserve">## $lr_stress_fam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gen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not_e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ma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sch_level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hh_ch_0_17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hh_65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inc_d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emp_status_bef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emp_status_after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boost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mntl_hlth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am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</w:t>
      </w:r>
      <w:r>
        <w:br/>
      </w:r>
      <w:r>
        <w:rPr>
          <w:rStyle w:val="VerbatimChar"/>
        </w:rPr>
        <w:t xml:space="preserve">## $lr_stress_gov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not_e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sch_level_c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hh_ch_0_17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hh_65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inc_d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emp_status_befor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emp_status_af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boost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mntl_hlth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gov$mntl_hlth_state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</w:t>
      </w:r>
      <w:r>
        <w:br/>
      </w:r>
      <w:r>
        <w:rPr>
          <w:rStyle w:val="VerbatimChar"/>
        </w:rPr>
        <w:t xml:space="preserve">## $lr_stress_fb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not_e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sch_level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hh_ch_0_17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hh_65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inc_d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emp_status_befor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emp_status_aft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boost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mntl_hlth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fb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</w:t>
      </w:r>
      <w:r>
        <w:br/>
      </w:r>
      <w:r>
        <w:rPr>
          <w:rStyle w:val="VerbatimChar"/>
        </w:rPr>
        <w:t xml:space="preserve">## $lr_stress_np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not_en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sch_level_c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hh_ch_0_17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hh_65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inc_d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emp_status_befor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emp_status_aft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boost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mntl_hlth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stress_np$mntl_hlth_state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</w:t>
      </w:r>
      <w:r>
        <w:br/>
      </w:r>
      <w:r>
        <w:rPr>
          <w:rStyle w:val="VerbatimChar"/>
        </w:rPr>
        <w:t xml:space="preserve">## $lr_food_fam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not_en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sch_level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hh_ch_0_17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hh_65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inc_d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emp_status_bef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emp_status_af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boost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mntl_hlth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am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</w:t>
      </w:r>
      <w:r>
        <w:br/>
      </w:r>
      <w:r>
        <w:rPr>
          <w:rStyle w:val="VerbatimChar"/>
        </w:rPr>
        <w:t xml:space="preserve">## $lr_food_gov$borough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race_censu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not_en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sch_level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hh_ch_0_17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hh_65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inc_d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emp_status_bef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emp_status_af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boost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mntl_hlth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gov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</w:t>
      </w:r>
      <w:r>
        <w:br/>
      </w:r>
      <w:r>
        <w:rPr>
          <w:rStyle w:val="VerbatimChar"/>
        </w:rPr>
        <w:t xml:space="preserve">## $lr_food_fb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not_e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ma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sch_level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hh_ch_0_17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hh_65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inc_dis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emp_status_bef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emp_status_af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res_c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boost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mntl_hlth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fb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</w:t>
      </w:r>
      <w:r>
        <w:br/>
      </w:r>
      <w:r>
        <w:rPr>
          <w:rStyle w:val="VerbatimChar"/>
        </w:rPr>
        <w:t xml:space="preserve">## $lr_food_np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g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not_en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sch_level_c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hh_ch_0_17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hh_65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inc_d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emp_status_befor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emp_status_aft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boost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mntl_hlth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food_np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</w:t>
      </w:r>
      <w:r>
        <w:br/>
      </w:r>
      <w:r>
        <w:rPr>
          <w:rStyle w:val="VerbatimChar"/>
        </w:rPr>
        <w:t xml:space="preserve">## $lr_wtr_fam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not_e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sch_level_c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hh_ch_0_17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hh_65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inc_dis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emp_status_bef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emp_status_af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boost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mntl_hlth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am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</w:t>
      </w:r>
      <w:r>
        <w:br/>
      </w:r>
      <w:r>
        <w:rPr>
          <w:rStyle w:val="VerbatimChar"/>
        </w:rPr>
        <w:t xml:space="preserve">## $lr_wtr_gov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not_en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ma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sch_level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hh_ch_0_17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hh_65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inc_d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emp_status_bef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emp_status_af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boost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mntl_hlth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gov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</w:t>
      </w:r>
      <w:r>
        <w:br/>
      </w:r>
      <w:r>
        <w:rPr>
          <w:rStyle w:val="VerbatimChar"/>
        </w:rPr>
        <w:t xml:space="preserve">## $lr_wtr_fb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not_e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sch_level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hh_ch_0_17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hh_65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inc_d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emp_status_bef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emp_status_aft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boost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mntl_hlth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fb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</w:t>
      </w:r>
      <w:r>
        <w:br/>
      </w:r>
      <w:r>
        <w:rPr>
          <w:rStyle w:val="VerbatimChar"/>
        </w:rPr>
        <w:t xml:space="preserve">## $lr_wtr_np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not_en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ma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sch_level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hh_ch_0_17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hh_65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inc_dis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emp_status_bef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emp_status_af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boost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mntl_hlth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wtr_np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</w:t>
      </w:r>
      <w:r>
        <w:br/>
      </w:r>
      <w:r>
        <w:rPr>
          <w:rStyle w:val="VerbatimChar"/>
        </w:rPr>
        <w:t xml:space="preserve">## $lr_hc_fam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g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race_cens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not_en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ma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sch_level_c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hh_ch_0_17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hh_65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inc_dis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emp_status_befor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emp_status_aft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res_c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boost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mntl_hlth_b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am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</w:t>
      </w:r>
      <w:r>
        <w:br/>
      </w:r>
      <w:r>
        <w:rPr>
          <w:rStyle w:val="VerbatimChar"/>
        </w:rPr>
        <w:t xml:space="preserve">## $lr_hc_gov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race_censu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not_en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sch_level_c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hh_ch_0_17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hh_65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inc_dis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emp_status_befor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emp_status_af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boost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mntl_hlth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gov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</w:t>
      </w:r>
      <w:r>
        <w:br/>
      </w:r>
      <w:r>
        <w:rPr>
          <w:rStyle w:val="VerbatimChar"/>
        </w:rPr>
        <w:t xml:space="preserve">## $lr_hc_fb$borough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decad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race_censu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not_en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ma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sch_level_c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hh_ch_0_17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hh_65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inc_dis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emp_status_befor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emp_status_aft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res_c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boost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mntl_hlth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fb$mntl_hlth_state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</w:t>
      </w:r>
      <w:r>
        <w:br/>
      </w:r>
      <w:r>
        <w:rPr>
          <w:rStyle w:val="VerbatimChar"/>
        </w:rPr>
        <w:t xml:space="preserve">## $lr_hc_np$boroug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dec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ge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race_censu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not_en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sch_level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hh_ch_0_17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hh_65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inc_d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emp_status_befor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emp_status_aft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res_c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requests_20220419_files/figure-docx/unnamed-chunk-1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boost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mntl_hlth_b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r_hc_np$mntl_hlth_state_bi</w:t>
      </w:r>
      <w:r>
        <w:br/>
      </w:r>
      <w:r>
        <w:rPr>
          <w:rStyle w:val="VerbatimChar"/>
        </w:rPr>
        <w:t xml:space="preserve">##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30" Target="media/rId30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32" Target="media/rId32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request_20220419</dc:title>
  <dc:creator>Arielle Herman</dc:creator>
  <cp:keywords/>
  <dcterms:created xsi:type="dcterms:W3CDTF">2022-04-19T18:17:29Z</dcterms:created>
  <dcterms:modified xsi:type="dcterms:W3CDTF">2022-04-19T18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22</vt:lpwstr>
  </property>
  <property fmtid="{D5CDD505-2E9C-101B-9397-08002B2CF9AE}" pid="3" name="output">
    <vt:lpwstr/>
  </property>
</Properties>
</file>